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5ADFE799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161CCC">
        <w:rPr>
          <w:rFonts w:ascii="Times New Roman" w:eastAsia="Times New Roman" w:hAnsi="Times New Roman" w:cs="Times New Roman"/>
        </w:rPr>
        <w:t>1</w:t>
      </w:r>
      <w:r w:rsidR="00E05B2B">
        <w:rPr>
          <w:rFonts w:ascii="Times New Roman" w:eastAsia="Times New Roman" w:hAnsi="Times New Roman" w:cs="Times New Roman"/>
        </w:rPr>
        <w:t>2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6CF1FC90" w:rsidR="00595DEA" w:rsidRPr="00275C4E" w:rsidRDefault="00A4732C" w:rsidP="00275C4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275C4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 w:rsidRPr="00275C4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675E7"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r w:rsidR="00FA066A">
        <w:rPr>
          <w:rFonts w:ascii="Times New Roman" w:eastAsia="Times New Roman" w:hAnsi="Times New Roman" w:cs="Times New Roman"/>
          <w:b/>
          <w:sz w:val="24"/>
          <w:szCs w:val="24"/>
        </w:rPr>
        <w:t xml:space="preserve">implement </w:t>
      </w:r>
      <w:r w:rsidR="00E05B2B">
        <w:rPr>
          <w:rFonts w:ascii="Times New Roman" w:eastAsia="Times New Roman" w:hAnsi="Times New Roman" w:cs="Times New Roman"/>
          <w:b/>
          <w:sz w:val="24"/>
          <w:szCs w:val="24"/>
        </w:rPr>
        <w:t>a Simple Code Generator</w:t>
      </w:r>
    </w:p>
    <w:p w14:paraId="282A7E83" w14:textId="1AB9E4C8" w:rsidR="00BF0B5B" w:rsidRDefault="00A4732C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6A6E2C1C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The leaves of a graph are 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labeled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 by a unique identifier and that identifier can be variable</w:t>
      </w:r>
      <w:r>
        <w:rPr>
          <w:rFonts w:ascii="TimesNewRomanPSMT" w:hAnsi="TimesNewRomanPSMT" w:cs="TimesNewRomanPSMT"/>
          <w:sz w:val="24"/>
          <w:szCs w:val="24"/>
          <w:lang w:val="en-IN"/>
        </w:rPr>
        <w:t xml:space="preserve"> </w:t>
      </w:r>
      <w:r w:rsidRPr="00E05B2B">
        <w:rPr>
          <w:rFonts w:ascii="TimesNewRomanPSMT" w:hAnsi="TimesNewRomanPSMT" w:cs="TimesNewRomanPSMT"/>
          <w:sz w:val="24"/>
          <w:szCs w:val="24"/>
          <w:lang w:val="en-IN"/>
        </w:rPr>
        <w:t>names or constants.</w:t>
      </w:r>
    </w:p>
    <w:p w14:paraId="40A21F9F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Interior nodes of the graph are 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labeled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 by an operator symbol.</w:t>
      </w:r>
    </w:p>
    <w:p w14:paraId="68595A11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Nodes are also given a sequence of identifiers for labels to store the computed value.</w:t>
      </w:r>
    </w:p>
    <w:p w14:paraId="2D9004CC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If y operand is undefined then create node(y).</w:t>
      </w:r>
    </w:p>
    <w:p w14:paraId="2C465507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If z operand is undefined then for case(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i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) create node(z).</w:t>
      </w:r>
    </w:p>
    <w:p w14:paraId="5FC29FC1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For case(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i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), create node(OP) whose right child is node(z) and left child is node(y).</w:t>
      </w:r>
    </w:p>
    <w:p w14:paraId="71BCE22F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For case(ii), check whether there is node(OP) with one child node(y).</w:t>
      </w:r>
    </w:p>
    <w:p w14:paraId="2F2E4F14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For case(iii), node n will be node(y).</w:t>
      </w:r>
    </w:p>
    <w:p w14:paraId="688A9FD3" w14:textId="3CE819B0" w:rsidR="00A87A43" w:rsidRP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For node(x) delete x from the list of identifiers. Append x to attached identifiers list for the node n found in step 2. Finally set node(x) to n.</w:t>
      </w:r>
    </w:p>
    <w:p w14:paraId="494331A3" w14:textId="431A83E8" w:rsidR="00BA3414" w:rsidRDefault="00A4732C" w:rsidP="000E78C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de:(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0E78C8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1E31395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io.h&gt;</w:t>
      </w:r>
    </w:p>
    <w:p w14:paraId="6170678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3041CD5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mpch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9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76E534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E7D7CC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op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7F287152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plor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4D905C3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62F56F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128348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struc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exp</w:t>
      </w:r>
    </w:p>
    <w:p w14:paraId="0E73B6A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0832BA1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D1A28F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FA2B4C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FFDBB0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73FC4CE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31206DE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425F5B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INTERMEDIATE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CODE GENERATION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\n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F5128E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679C010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6E18B1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The intermediate code: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xpression</w:t>
      </w:r>
      <w:proofErr w:type="spellEnd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5A2E29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op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04DC0C9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plor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08DB737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65EA679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C93E16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op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003AB09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6696577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0A667A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AE3E18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134F48F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3AFE90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E8C7B1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1E5A829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14F8F2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4329D0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14BF370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6AE58A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98B4A4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1FADFA5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06A707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E69654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6C5F9CA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0890A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2A2FBB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419F5E2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9EC646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CD57B0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44DE3FD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D441C0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8F5361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522873C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4EF9E2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793CCE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6C27DE4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087446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056F70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534EE34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1472668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plor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03D3F7F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75DBF3E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227C6F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B08F5D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{</w:t>
      </w:r>
    </w:p>
    <w:p w14:paraId="41CBA8C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D1676D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1D9F7D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mpch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;</w:t>
      </w:r>
    </w:p>
    <w:p w14:paraId="4204BB02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c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=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%c%s</w:t>
      </w:r>
      <w:proofErr w:type="spellEnd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A870A6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lt;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9A6E09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203E70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7AC2413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94CE71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664A775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51D0DC22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-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499DF8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E218D2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{</w:t>
      </w:r>
    </w:p>
    <w:p w14:paraId="5830A06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;</w:t>
      </w:r>
    </w:p>
    <w:p w14:paraId="5C857E3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=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847905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3C7958A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=  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c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--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164C0DD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7EBAAF0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ADA019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87C4B3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535F11E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13F250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;</w:t>
      </w:r>
    </w:p>
    <w:p w14:paraId="6E7C9AB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 -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!= 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=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D49480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{</w:t>
      </w:r>
    </w:p>
    <w:p w14:paraId="3F5C6A2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amp;&amp;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760B2C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33B6817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=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7B92570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82261D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A115AE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D89D1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5F105BE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;</w:t>
      </w:r>
    </w:p>
    <w:p w14:paraId="11A22B6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15688FC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7615C7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D25863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439ADA4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B497A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792AD4E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 -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!= 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=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B36B00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{</w:t>
      </w:r>
    </w:p>
    <w:p w14:paraId="7C0CF8F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amp;&amp;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8B789D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542F2DC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]=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30FB379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090FDC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564147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72891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6401884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29D6C91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2FEE40E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B432742" w14:textId="77777777" w:rsidR="000E78C8" w:rsidRPr="000E78C8" w:rsidRDefault="000E78C8" w:rsidP="000E78C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8175E5" w14:textId="77777777" w:rsidR="00796673" w:rsidRDefault="00796673">
      <w:pPr>
        <w:pBdr>
          <w:top w:val="nil"/>
          <w:left w:val="nil"/>
          <w:bottom w:val="nil"/>
          <w:right w:val="nil"/>
          <w:between w:val="nil"/>
        </w:pBdr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</w:pPr>
    </w:p>
    <w:p w14:paraId="78EA6F8F" w14:textId="18F412C9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490F4EC2" w:rsidR="00595DEA" w:rsidRDefault="00112620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1262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4D36A0" wp14:editId="2D3FA032">
            <wp:extent cx="5943600" cy="37344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1BCB" w14:textId="452E1C8C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0BF5F5" w14:textId="0527543B" w:rsidR="00157636" w:rsidRDefault="00157636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FD22193" w14:textId="6A497D15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</w:t>
      </w:r>
      <w:r w:rsidR="00FB111B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112620">
        <w:rPr>
          <w:rFonts w:ascii="Times New Roman" w:eastAsia="Times New Roman" w:hAnsi="Times New Roman" w:cs="Times New Roman"/>
          <w:sz w:val="24"/>
          <w:szCs w:val="24"/>
        </w:rPr>
        <w:t>Simple Code Generator</w:t>
      </w:r>
      <w:r w:rsidR="00BA34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 been completed and verified</w:t>
      </w:r>
      <w:r w:rsidR="00FB111B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E41993" w:rsidRPr="006D075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6CBEA" w14:textId="77777777" w:rsidR="00BB2776" w:rsidRDefault="00BB2776">
      <w:pPr>
        <w:spacing w:before="0" w:line="240" w:lineRule="auto"/>
      </w:pPr>
      <w:r>
        <w:separator/>
      </w:r>
    </w:p>
  </w:endnote>
  <w:endnote w:type="continuationSeparator" w:id="0">
    <w:p w14:paraId="2FAE6145" w14:textId="77777777" w:rsidR="00BB2776" w:rsidRDefault="00BB277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16CA2" w14:textId="77777777" w:rsidR="00336BD0" w:rsidRDefault="00336B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629BF" w14:textId="77777777" w:rsidR="00BB2776" w:rsidRDefault="00BB2776">
      <w:pPr>
        <w:spacing w:before="0" w:line="240" w:lineRule="auto"/>
      </w:pPr>
      <w:r>
        <w:separator/>
      </w:r>
    </w:p>
  </w:footnote>
  <w:footnote w:type="continuationSeparator" w:id="0">
    <w:p w14:paraId="14433488" w14:textId="77777777" w:rsidR="00BB2776" w:rsidRDefault="00BB277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E260" w14:textId="77777777" w:rsidR="00336BD0" w:rsidRDefault="00336B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0B816071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161CCC">
      <w:rPr>
        <w:color w:val="666666"/>
        <w:sz w:val="20"/>
        <w:szCs w:val="20"/>
      </w:rPr>
      <w:t>1</w:t>
    </w:r>
    <w:r w:rsidR="00E05B2B">
      <w:rPr>
        <w:color w:val="666666"/>
        <w:sz w:val="20"/>
        <w:szCs w:val="20"/>
      </w:rPr>
      <w:t>2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8F5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FC375F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30767C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A40EA"/>
    <w:multiLevelType w:val="multilevel"/>
    <w:tmpl w:val="359CF4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6F65BB3"/>
    <w:multiLevelType w:val="hybridMultilevel"/>
    <w:tmpl w:val="70FC16CC"/>
    <w:lvl w:ilvl="0" w:tplc="C494DD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6B3ECA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FB7892"/>
    <w:multiLevelType w:val="hybridMultilevel"/>
    <w:tmpl w:val="2836E4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24566"/>
    <w:multiLevelType w:val="hybridMultilevel"/>
    <w:tmpl w:val="D174DB04"/>
    <w:lvl w:ilvl="0" w:tplc="46E426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0352186">
    <w:abstractNumId w:val="3"/>
  </w:num>
  <w:num w:numId="2" w16cid:durableId="1396005836">
    <w:abstractNumId w:val="5"/>
  </w:num>
  <w:num w:numId="3" w16cid:durableId="461119517">
    <w:abstractNumId w:val="10"/>
  </w:num>
  <w:num w:numId="4" w16cid:durableId="1344085098">
    <w:abstractNumId w:val="11"/>
  </w:num>
  <w:num w:numId="5" w16cid:durableId="544029431">
    <w:abstractNumId w:val="4"/>
  </w:num>
  <w:num w:numId="6" w16cid:durableId="1705522366">
    <w:abstractNumId w:val="1"/>
  </w:num>
  <w:num w:numId="7" w16cid:durableId="2068257514">
    <w:abstractNumId w:val="12"/>
  </w:num>
  <w:num w:numId="8" w16cid:durableId="2093233675">
    <w:abstractNumId w:val="2"/>
  </w:num>
  <w:num w:numId="9" w16cid:durableId="1432317380">
    <w:abstractNumId w:val="6"/>
  </w:num>
  <w:num w:numId="10" w16cid:durableId="621768199">
    <w:abstractNumId w:val="0"/>
  </w:num>
  <w:num w:numId="11" w16cid:durableId="526915757">
    <w:abstractNumId w:val="9"/>
  </w:num>
  <w:num w:numId="12" w16cid:durableId="2146964996">
    <w:abstractNumId w:val="7"/>
  </w:num>
  <w:num w:numId="13" w16cid:durableId="937567948">
    <w:abstractNumId w:val="13"/>
  </w:num>
  <w:num w:numId="14" w16cid:durableId="20301799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NKoFAG5uw/ctAAAA"/>
  </w:docVars>
  <w:rsids>
    <w:rsidRoot w:val="00595DEA"/>
    <w:rsid w:val="0000526D"/>
    <w:rsid w:val="00043ABB"/>
    <w:rsid w:val="00066995"/>
    <w:rsid w:val="00095AF1"/>
    <w:rsid w:val="000D43A7"/>
    <w:rsid w:val="000E78C8"/>
    <w:rsid w:val="00112620"/>
    <w:rsid w:val="001405DE"/>
    <w:rsid w:val="00157636"/>
    <w:rsid w:val="00161CCC"/>
    <w:rsid w:val="0024466E"/>
    <w:rsid w:val="00275C4E"/>
    <w:rsid w:val="002A6E4F"/>
    <w:rsid w:val="00315116"/>
    <w:rsid w:val="00336BD0"/>
    <w:rsid w:val="003548E6"/>
    <w:rsid w:val="00371332"/>
    <w:rsid w:val="003B700B"/>
    <w:rsid w:val="00416B35"/>
    <w:rsid w:val="00445F84"/>
    <w:rsid w:val="00451001"/>
    <w:rsid w:val="004B0EB2"/>
    <w:rsid w:val="0053198E"/>
    <w:rsid w:val="00547A0D"/>
    <w:rsid w:val="005675E7"/>
    <w:rsid w:val="005712A6"/>
    <w:rsid w:val="00595DEA"/>
    <w:rsid w:val="005C1256"/>
    <w:rsid w:val="005E2278"/>
    <w:rsid w:val="005F5402"/>
    <w:rsid w:val="006B2C01"/>
    <w:rsid w:val="006D0753"/>
    <w:rsid w:val="00730855"/>
    <w:rsid w:val="00734F50"/>
    <w:rsid w:val="00773377"/>
    <w:rsid w:val="00796673"/>
    <w:rsid w:val="007A03E7"/>
    <w:rsid w:val="00830082"/>
    <w:rsid w:val="00897AEF"/>
    <w:rsid w:val="008A15E8"/>
    <w:rsid w:val="008B68F6"/>
    <w:rsid w:val="00977C12"/>
    <w:rsid w:val="009803BC"/>
    <w:rsid w:val="00A4732C"/>
    <w:rsid w:val="00A87A43"/>
    <w:rsid w:val="00A928FE"/>
    <w:rsid w:val="00AC6DF0"/>
    <w:rsid w:val="00B741CD"/>
    <w:rsid w:val="00BA3414"/>
    <w:rsid w:val="00BB2776"/>
    <w:rsid w:val="00BF0B5B"/>
    <w:rsid w:val="00C2135B"/>
    <w:rsid w:val="00C81814"/>
    <w:rsid w:val="00CD7744"/>
    <w:rsid w:val="00CE1141"/>
    <w:rsid w:val="00CF463A"/>
    <w:rsid w:val="00CF7DF1"/>
    <w:rsid w:val="00D0280A"/>
    <w:rsid w:val="00D51DE9"/>
    <w:rsid w:val="00DC15A9"/>
    <w:rsid w:val="00E05B2B"/>
    <w:rsid w:val="00E40EA0"/>
    <w:rsid w:val="00E41993"/>
    <w:rsid w:val="00E83275"/>
    <w:rsid w:val="00ED7EAB"/>
    <w:rsid w:val="00F3330E"/>
    <w:rsid w:val="00FA066A"/>
    <w:rsid w:val="00FB111B"/>
    <w:rsid w:val="00FB1C59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  <w:style w:type="paragraph" w:customStyle="1" w:styleId="msonormal0">
    <w:name w:val="msonormal"/>
    <w:basedOn w:val="Normal"/>
    <w:rsid w:val="00BF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5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8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3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4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2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cp:lastPrinted>2022-03-22T06:11:00Z</cp:lastPrinted>
  <dcterms:created xsi:type="dcterms:W3CDTF">2022-04-21T03:58:00Z</dcterms:created>
  <dcterms:modified xsi:type="dcterms:W3CDTF">2022-05-06T03:17:00Z</dcterms:modified>
</cp:coreProperties>
</file>